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6632a84d2c3ade59588401792c6312a9e5c96f7"/>
    <w:p>
      <w:pPr>
        <w:pStyle w:val="Heading1"/>
      </w:pPr>
      <w:r>
        <w:t xml:space="preserve">Personal Statement: A Lifelong Commitment to Ocean Science in United States Los Angeles</w:t>
      </w:r>
    </w:p>
    <w:p>
      <w:pPr>
        <w:pStyle w:val="FirstParagraph"/>
      </w:pPr>
      <w:r>
        <w:t xml:space="preserve">From the moment I first stood on the shores of Venice Beach as a child, mesmerized by the endless rhythm of Pacific waves, I knew my path would be defined by the ocean. Today, as I prepare to formalize this lifelong passion into a professional career, my</w:t>
      </w:r>
      <w:r>
        <w:t xml:space="preserve"> </w:t>
      </w:r>
      <w:r>
        <w:rPr>
          <w:iCs/>
          <w:i/>
        </w:rPr>
        <w:t xml:space="preserve">Personal Statement</w:t>
      </w:r>
      <w:r>
        <w:t xml:space="preserve"> </w:t>
      </w:r>
      <w:r>
        <w:t xml:space="preserve">centers unequivocally on becoming an Oceanographer deeply rooted in and committed to serving the unique marine ecosystems of the United States Los Angeles region. This document articulates not just my academic journey and research aspirations, but my profound connection to Southern California’s coastal identity and its critical need for dedicated scientific stewardship.</w:t>
      </w:r>
    </w:p>
    <w:p>
      <w:pPr>
        <w:pStyle w:val="BodyText"/>
      </w:pPr>
      <w:r>
        <w:t xml:space="preserve">My fascination with marine science began long before formal education. Growing up in a family deeply connected to the Los Angeles coastline – my grandmother managed a small beachside café in Malibu, and weekends were spent exploring tide pools at Point Dume – I witnessed firsthand the delicate balance between human activity and ocean health. I recall vividly analyzing pollution patterns after stormwater runoff events along the Palos Verdes Peninsula, using simple kits to test water clarity near our family’s favorite cove. This early immersion fostered not just curiosity, but a sense of responsibility: the ocean isn't just scenery; it's Los Angeles' living artery. As I pursued my undergraduate degree in Marine Biology at UCLA, I realized the urgent need for locally grounded science to address pressing challenges like coastal erosion, declining kelp forests, and urban pollution impacting marine biodiversity across the United States Los Angeles metropolitan area.</w:t>
      </w:r>
    </w:p>
    <w:p>
      <w:pPr>
        <w:pStyle w:val="BodyText"/>
      </w:pPr>
      <w:r>
        <w:t xml:space="preserve">My academic trajectory has been meticulously shaped to build expertise directly applicable to Southern California’s marine environment. At UCLA, I immersed myself in courses like "Coastal Oceanography," "Marine Ecology of Southern California," and "Remote Sensing for Coastal Management." Beyond the classroom, I sought hands-on experience critical to my growth as an aspiring</w:t>
      </w:r>
      <w:r>
        <w:t xml:space="preserve"> </w:t>
      </w:r>
      <w:r>
        <w:rPr>
          <w:iCs/>
          <w:i/>
        </w:rPr>
        <w:t xml:space="preserve">Oceanographer</w:t>
      </w:r>
      <w:r>
        <w:t xml:space="preserve">. For two summers, I interned with the Long-Term Monitoring Program at the Marine Science Institute in Santa Monica, collecting data on benthic invertebrate populations across diverse substrates along the Los Angeles coastline. This work involved deploying ROVs (Remotely Operated Vehicles) to map seafloor habitats impacted by historical sewage outfalls and studying how urban development corridors affect nearshore nutrient cycles. My thesis research, "Quantifying Microplastic Accumulation in Surficial Sediments Along the Los Angeles Coastal Zone," directly addressed a key environmental concern for the region. Using sediment cores from beaches like Seal Beach and Playa del Rey, I analyzed polymer composition and distribution patterns, contributing data to ongoing municipal efforts to reduce plastic pollution. This project underscored my belief that effective oceanography must be place-based, responsive to local dynamics – a principle fundamental to successful work in the United States Los Angeles context.</w:t>
      </w:r>
    </w:p>
    <w:p>
      <w:pPr>
        <w:pStyle w:val="BodyText"/>
      </w:pPr>
      <w:r>
        <w:t xml:space="preserve">My technical skillset is honed for the specific demands of Los Angeles ocean science. I am proficient in GIS (Geographic Information Systems) analysis using ArcGIS and QGIS, essential for mapping coastal change and pollution hotspots. I have extensive experience with standard oceanographic instrumentation – CTD (Conductivity, Temperature, Depth) profilers, water quality sensors (dissolved oxygen, pH), and sediment samplers – all commonly deployed in Southern California research cruises. Furthermore, I possess strong fieldwork capabilities required for the region’s variable conditions: navigating complex surf zones at Huntington Beach during low tide surveys and conducting safe operations from small boats in the Santa Monica Bay. Crucially, I understand the local regulatory landscape; I’ve worked with NOAA Fisheries' Pacific Islands Regional Office on data protocols relevant to California’s Marine Protected Areas (MPAs), ensuring my research aligns with state conservation goals. This technical grounding ensures I can immediately contribute to ongoing projects at institutions like Scripps Institution of Oceanography (SIO) or NOAA’s Southwest Fisheries Science Center, both central pillars of ocean science in United States Los Angeles.</w:t>
      </w:r>
    </w:p>
    <w:p>
      <w:pPr>
        <w:pStyle w:val="BodyText"/>
      </w:pPr>
      <w:r>
        <w:t xml:space="preserve">My commitment extends beyond data collection to community engagement and tangible solutions. I co-founded "Coastal Currents," a student-led initiative partnering with the Heal the Bay organization to conduct beach cleanups and educate school groups on marine debris impacts in Los Angeles County. This experience taught me that effective ocean science requires translating complex data into actionable insights for policymakers and residents – a skill vital for an</w:t>
      </w:r>
      <w:r>
        <w:t xml:space="preserve"> </w:t>
      </w:r>
      <w:r>
        <w:rPr>
          <w:iCs/>
          <w:i/>
        </w:rPr>
        <w:t xml:space="preserve">Oceanographer</w:t>
      </w:r>
      <w:r>
        <w:t xml:space="preserve"> </w:t>
      </w:r>
      <w:r>
        <w:t xml:space="preserve">operating within the dense urban ecosystem of United States Los Angeles. I understand that solutions must address the interplay between environmental health, public policy, and community well-being in a city as diverse and impactful as Los Angeles. The recent efforts to restore the Ballona Wetlands or combat sewage spills in the San Gabriel River are not just scientific problems; they are urgent social priorities demanding oceanographic expertise rooted in local understanding.</w:t>
      </w:r>
    </w:p>
    <w:p>
      <w:pPr>
        <w:pStyle w:val="BodyText"/>
      </w:pPr>
      <w:r>
        <w:t xml:space="preserve">My future goals are intrinsically tied to the United States Los Angeles marine environment. I aspire to join a research team at Scripps Institution of Oceanography or a similar leading Los Angeles-based institution, focusing on climate change impacts on nearshore ecosystems and urban coastal resilience. I aim to contribute to projects like the California Current Ecosystem LTER (Long-Term Ecological Research) site, developing models that predict how warming waters affect local fisheries and kelp forest health. Ultimately, I seek a career where my work directly informs the stewardship of Southern California's most valuable natural asset – its coast. The complex challenges here – from invasive species like the Pacific red snapper to sea-level rise threatening coastal infrastructure in communities from San Pedro to Torrance – demand an</w:t>
      </w:r>
      <w:r>
        <w:t xml:space="preserve"> </w:t>
      </w:r>
      <w:r>
        <w:rPr>
          <w:iCs/>
          <w:i/>
        </w:rPr>
        <w:t xml:space="preserve">Oceanographer</w:t>
      </w:r>
      <w:r>
        <w:t xml:space="preserve"> </w:t>
      </w:r>
      <w:r>
        <w:t xml:space="preserve">who understands both the science and the place deeply.</w:t>
      </w:r>
    </w:p>
    <w:p>
      <w:pPr>
        <w:pStyle w:val="BodyText"/>
      </w:pPr>
      <w:r>
        <w:t xml:space="preserve">Choosing Los Angeles as my professional home is not a geographical coincidence; it is a conscious commitment. The Pacific Ocean that has shaped my life since childhood, the vibrant scientific community centered in United States Los Angeles, and the urgent need for locally relevant oceanographic research provide the perfect crucible for my development. This</w:t>
      </w:r>
      <w:r>
        <w:t xml:space="preserve"> </w:t>
      </w:r>
      <w:r>
        <w:rPr>
          <w:iCs/>
          <w:i/>
        </w:rPr>
        <w:t xml:space="preserve">Personal Statement</w:t>
      </w:r>
      <w:r>
        <w:t xml:space="preserve"> </w:t>
      </w:r>
      <w:r>
        <w:t xml:space="preserve">is more than an application; it is a pledge to dedicate my skills and passion to understanding, protecting, and advocating for the marine environment that defines so much of Los Angeles' character. I am ready to contribute meaningfully as an Oceanographer committed to the future of our shared coastal home 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United States Los Angeles</dc:title>
  <dc:creator/>
  <dc:language>en</dc:language>
  <cp:keywords/>
  <dcterms:created xsi:type="dcterms:W3CDTF">2025-12-11T17:04:26Z</dcterms:created>
  <dcterms:modified xsi:type="dcterms:W3CDTF">2025-12-11T17:04:26Z</dcterms:modified>
</cp:coreProperties>
</file>

<file path=docProps/custom.xml><?xml version="1.0" encoding="utf-8"?>
<Properties xmlns="http://schemas.openxmlformats.org/officeDocument/2006/custom-properties" xmlns:vt="http://schemas.openxmlformats.org/officeDocument/2006/docPropsVTypes"/>
</file>